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302D" w:rsidRPr="005C302D" w:rsidRDefault="005C302D" w:rsidP="005C302D">
      <w:pPr>
        <w:pStyle w:val="Header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302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Gajula, Vineeth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Team D – Phoenix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Client: Dr. Michael </w:t>
      </w:r>
      <w:proofErr w:type="spellStart"/>
      <w:r w:rsidRPr="005C302D">
        <w:rPr>
          <w:rFonts w:ascii="Times New Roman" w:hAnsi="Times New Roman" w:cs="Times New Roman"/>
          <w:sz w:val="24"/>
          <w:szCs w:val="24"/>
        </w:rPr>
        <w:t>Oudshoorn</w:t>
      </w:r>
      <w:proofErr w:type="spellEnd"/>
      <w:r w:rsidRPr="005C302D">
        <w:rPr>
          <w:rFonts w:ascii="Times New Roman" w:hAnsi="Times New Roman" w:cs="Times New Roman"/>
          <w:sz w:val="24"/>
          <w:szCs w:val="24"/>
        </w:rPr>
        <w:t xml:space="preserve"> (oudshoorn@nwmissouri.edu)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Project: </w:t>
      </w:r>
      <w:r w:rsidR="00B64440">
        <w:rPr>
          <w:rFonts w:ascii="Times New Roman" w:hAnsi="Times New Roman" w:cs="Times New Roman"/>
          <w:sz w:val="24"/>
          <w:szCs w:val="24"/>
        </w:rPr>
        <w:t>Project Management</w:t>
      </w:r>
      <w:r w:rsidRPr="005C302D">
        <w:rPr>
          <w:rFonts w:ascii="Times New Roman" w:hAnsi="Times New Roman" w:cs="Times New Roman"/>
          <w:sz w:val="24"/>
          <w:szCs w:val="24"/>
        </w:rPr>
        <w:t xml:space="preserve"> collaboration tool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Team Role: Communications and documentation management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Iteration plan: </w:t>
      </w:r>
    </w:p>
    <w:p w:rsidR="005C302D" w:rsidRPr="005C302D" w:rsidRDefault="005C302D" w:rsidP="005C302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I have been assigned the role of Communications and documentation management for this project. I am responsible for tracking the changes in documentation and manage the communications for the project. </w:t>
      </w:r>
    </w:p>
    <w:p w:rsidR="005C302D" w:rsidRPr="005C302D" w:rsidRDefault="005C302D" w:rsidP="005C302D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302D">
        <w:rPr>
          <w:rFonts w:ascii="Times New Roman" w:hAnsi="Times New Roman" w:cs="Times New Roman"/>
          <w:b/>
          <w:sz w:val="24"/>
          <w:szCs w:val="24"/>
        </w:rPr>
        <w:t>Accomplishments made last week:</w:t>
      </w:r>
    </w:p>
    <w:p w:rsidR="00B6790C" w:rsidRDefault="00B6790C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ed project management plan which includes the creation of Gantt Chart, writing Risk management, scope management and quality management plans for the project.</w:t>
      </w:r>
    </w:p>
    <w:p w:rsidR="00B6790C" w:rsidRDefault="00B6790C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ed the Cost/Time effort estimation for the project.</w:t>
      </w:r>
    </w:p>
    <w:p w:rsidR="00B6790C" w:rsidRDefault="00B6790C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ofread the test cases for the shared document prepared by </w:t>
      </w:r>
      <w:r w:rsidRPr="00CC3623">
        <w:rPr>
          <w:rFonts w:ascii="Times New Roman" w:hAnsi="Times New Roman" w:cs="Times New Roman"/>
          <w:noProof/>
          <w:sz w:val="24"/>
          <w:szCs w:val="24"/>
        </w:rPr>
        <w:t>anudeep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6790C" w:rsidRPr="001F5889" w:rsidRDefault="001F06A5" w:rsidP="001F588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ed</w:t>
      </w:r>
      <w:r w:rsidR="00B6790C">
        <w:rPr>
          <w:rFonts w:ascii="Times New Roman" w:hAnsi="Times New Roman" w:cs="Times New Roman"/>
          <w:sz w:val="24"/>
          <w:szCs w:val="24"/>
        </w:rPr>
        <w:t xml:space="preserve"> the non-functional requirements in the requirements document for the project.</w:t>
      </w:r>
    </w:p>
    <w:p w:rsidR="00331E9B" w:rsidRDefault="00E410C8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ed prototypes for shared calendar requirement.</w:t>
      </w:r>
    </w:p>
    <w:p w:rsidR="00E410C8" w:rsidRDefault="00D516E7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ed the remaining test cases for shared calendar requirement.</w:t>
      </w:r>
    </w:p>
    <w:p w:rsidR="008D02F6" w:rsidRDefault="008D02F6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ofread the test suite prepared by Anudeep.</w:t>
      </w:r>
    </w:p>
    <w:p w:rsidR="005C302D" w:rsidRPr="005C302D" w:rsidRDefault="008D02F6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spent around 40</w:t>
      </w:r>
      <w:r w:rsidR="005C302D" w:rsidRPr="005C302D">
        <w:rPr>
          <w:rFonts w:ascii="Times New Roman" w:hAnsi="Times New Roman" w:cs="Times New Roman"/>
          <w:sz w:val="24"/>
          <w:szCs w:val="24"/>
        </w:rPr>
        <w:t xml:space="preserve"> hours outside class towards the project.</w:t>
      </w:r>
    </w:p>
    <w:p w:rsidR="005C302D" w:rsidRPr="005C302D" w:rsidRDefault="005C302D" w:rsidP="005C302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302D" w:rsidRPr="005C302D" w:rsidRDefault="005C302D" w:rsidP="005C302D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302D">
        <w:rPr>
          <w:rFonts w:ascii="Times New Roman" w:hAnsi="Times New Roman" w:cs="Times New Roman"/>
          <w:b/>
          <w:sz w:val="24"/>
          <w:szCs w:val="24"/>
        </w:rPr>
        <w:t>Tasks to complete this week:</w:t>
      </w:r>
    </w:p>
    <w:p w:rsidR="003A38FD" w:rsidRDefault="00461F31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the remaining </w:t>
      </w:r>
      <w:r w:rsidR="002B0A42">
        <w:rPr>
          <w:rFonts w:ascii="Times New Roman" w:hAnsi="Times New Roman" w:cs="Times New Roman"/>
          <w:sz w:val="24"/>
          <w:szCs w:val="24"/>
        </w:rPr>
        <w:t>nonfunctional requirements for the project.</w:t>
      </w:r>
    </w:p>
    <w:p w:rsidR="00121B67" w:rsidRDefault="00121B67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 remaining additional features for the project.</w:t>
      </w:r>
    </w:p>
    <w:p w:rsidR="00CC3623" w:rsidRDefault="00CC3623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ofread the entire requirements document.</w:t>
      </w:r>
    </w:p>
    <w:p w:rsidR="001F06A5" w:rsidRDefault="00E403C7" w:rsidP="001F06A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</w:t>
      </w:r>
      <w:r w:rsidR="001F06A5">
        <w:rPr>
          <w:rFonts w:ascii="Times New Roman" w:hAnsi="Times New Roman" w:cs="Times New Roman"/>
          <w:sz w:val="24"/>
          <w:szCs w:val="24"/>
        </w:rPr>
        <w:t xml:space="preserve"> along with Hemanth in designing the software architecture for the project.</w:t>
      </w:r>
    </w:p>
    <w:p w:rsidR="003A3777" w:rsidRDefault="001F5889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ofread the final presentation slides prepared by Shravani.</w:t>
      </w:r>
    </w:p>
    <w:p w:rsidR="002B0A42" w:rsidRDefault="00121B67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sh the documents to the GitHub repository. </w:t>
      </w:r>
    </w:p>
    <w:p w:rsidR="005C302D" w:rsidRPr="005C302D" w:rsidRDefault="00EE6A95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dedicate around 37</w:t>
      </w:r>
      <w:r w:rsidR="005C302D" w:rsidRPr="005C302D">
        <w:rPr>
          <w:rFonts w:ascii="Times New Roman" w:hAnsi="Times New Roman" w:cs="Times New Roman"/>
          <w:sz w:val="24"/>
          <w:szCs w:val="24"/>
        </w:rPr>
        <w:t xml:space="preserve"> hours this week outside the class to contribute towards the progress of the project.</w:t>
      </w:r>
    </w:p>
    <w:p w:rsidR="005C302D" w:rsidRPr="005C302D" w:rsidRDefault="005C302D" w:rsidP="005C302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C302D" w:rsidRPr="005C302D" w:rsidRDefault="005C302D" w:rsidP="005C302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5F437C" w:rsidRDefault="005F437C">
      <w:pPr>
        <w:rPr>
          <w:rFonts w:ascii="Times New Roman" w:hAnsi="Times New Roman" w:cs="Times New Roman"/>
          <w:sz w:val="24"/>
          <w:szCs w:val="24"/>
        </w:rPr>
      </w:pPr>
    </w:p>
    <w:p w:rsidR="00B64440" w:rsidRDefault="00B64440">
      <w:pPr>
        <w:rPr>
          <w:rFonts w:ascii="Times New Roman" w:hAnsi="Times New Roman" w:cs="Times New Roman"/>
          <w:sz w:val="24"/>
          <w:szCs w:val="24"/>
        </w:rPr>
      </w:pPr>
    </w:p>
    <w:p w:rsidR="00A7196C" w:rsidRDefault="00A7196C">
      <w:pPr>
        <w:rPr>
          <w:rFonts w:ascii="Times New Roman" w:hAnsi="Times New Roman" w:cs="Times New Roman"/>
          <w:sz w:val="24"/>
          <w:szCs w:val="24"/>
        </w:rPr>
      </w:pPr>
    </w:p>
    <w:p w:rsidR="005C302D" w:rsidRPr="005C302D" w:rsidRDefault="005C302D">
      <w:pPr>
        <w:rPr>
          <w:rFonts w:ascii="Times New Roman" w:hAnsi="Times New Roman" w:cs="Times New Roman"/>
          <w:b/>
          <w:sz w:val="24"/>
          <w:szCs w:val="24"/>
        </w:rPr>
      </w:pPr>
      <w:r w:rsidRPr="005C302D">
        <w:rPr>
          <w:rFonts w:ascii="Times New Roman" w:hAnsi="Times New Roman" w:cs="Times New Roman"/>
          <w:b/>
          <w:sz w:val="24"/>
          <w:szCs w:val="24"/>
        </w:rPr>
        <w:t>Copy of complete post a week ago</w:t>
      </w:r>
    </w:p>
    <w:p w:rsidR="005C302D" w:rsidRPr="005C302D" w:rsidRDefault="005C302D" w:rsidP="005C302D">
      <w:pPr>
        <w:pStyle w:val="Header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302D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Gajula, Vineeth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Team D – Phoenix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Client: Dr. Michael </w:t>
      </w:r>
      <w:proofErr w:type="spellStart"/>
      <w:r w:rsidRPr="005C302D">
        <w:rPr>
          <w:rFonts w:ascii="Times New Roman" w:hAnsi="Times New Roman" w:cs="Times New Roman"/>
          <w:sz w:val="24"/>
          <w:szCs w:val="24"/>
        </w:rPr>
        <w:t>Oudshoorn</w:t>
      </w:r>
      <w:proofErr w:type="spellEnd"/>
      <w:r w:rsidRPr="005C302D">
        <w:rPr>
          <w:rFonts w:ascii="Times New Roman" w:hAnsi="Times New Roman" w:cs="Times New Roman"/>
          <w:sz w:val="24"/>
          <w:szCs w:val="24"/>
        </w:rPr>
        <w:t xml:space="preserve"> (oudshoorn@nwmissouri.edu)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Project: Slack/</w:t>
      </w:r>
      <w:proofErr w:type="spellStart"/>
      <w:r w:rsidRPr="005C302D">
        <w:rPr>
          <w:rFonts w:ascii="Times New Roman" w:hAnsi="Times New Roman" w:cs="Times New Roman"/>
          <w:sz w:val="24"/>
          <w:szCs w:val="24"/>
        </w:rPr>
        <w:t>Hipchat</w:t>
      </w:r>
      <w:proofErr w:type="spellEnd"/>
      <w:r w:rsidRPr="005C302D">
        <w:rPr>
          <w:rFonts w:ascii="Times New Roman" w:hAnsi="Times New Roman" w:cs="Times New Roman"/>
          <w:sz w:val="24"/>
          <w:szCs w:val="24"/>
        </w:rPr>
        <w:t xml:space="preserve"> collaboration tool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Team Role: Communications and documentation management</w:t>
      </w:r>
    </w:p>
    <w:p w:rsidR="005C302D" w:rsidRPr="005C302D" w:rsidRDefault="005C302D" w:rsidP="005C302D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Iteration plan: </w:t>
      </w:r>
    </w:p>
    <w:p w:rsidR="005C302D" w:rsidRPr="005C302D" w:rsidRDefault="005C302D" w:rsidP="005C302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I have been assigned the role of Communications and documentation management for this project. I am responsible for tracking the changes in documentation and manage the communications for the project. </w:t>
      </w:r>
    </w:p>
    <w:p w:rsidR="005C302D" w:rsidRPr="005C302D" w:rsidRDefault="005C302D" w:rsidP="005C302D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302D">
        <w:rPr>
          <w:rFonts w:ascii="Times New Roman" w:hAnsi="Times New Roman" w:cs="Times New Roman"/>
          <w:b/>
          <w:sz w:val="24"/>
          <w:szCs w:val="24"/>
        </w:rPr>
        <w:t>Accomplishments made last week: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C3623">
        <w:rPr>
          <w:rFonts w:ascii="Times New Roman" w:hAnsi="Times New Roman" w:cs="Times New Roman"/>
          <w:noProof/>
          <w:sz w:val="24"/>
          <w:szCs w:val="24"/>
        </w:rPr>
        <w:t>Discussed about</w:t>
      </w:r>
      <w:r w:rsidRPr="005C302D">
        <w:rPr>
          <w:rFonts w:ascii="Times New Roman" w:hAnsi="Times New Roman" w:cs="Times New Roman"/>
          <w:sz w:val="24"/>
          <w:szCs w:val="24"/>
        </w:rPr>
        <w:t xml:space="preserve"> the functional specifications and the software architecture of the project.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Documented the project materials and ensured that they are pushed to the GitHub repository by Sanjay.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Added few more test cases to the SRS for shared calendar requirement.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Modified the requirements document.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Proofread the task management test cases which were developed by Sanjay.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Updated the current problem statement.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Researched few software architecture sample documents and analyzed the crucial aspects </w:t>
      </w:r>
      <w:r w:rsidRPr="005C302D">
        <w:rPr>
          <w:rFonts w:ascii="Times New Roman" w:hAnsi="Times New Roman" w:cs="Times New Roman"/>
          <w:noProof/>
          <w:sz w:val="24"/>
          <w:szCs w:val="24"/>
        </w:rPr>
        <w:t>of</w:t>
      </w:r>
      <w:r w:rsidRPr="005C302D">
        <w:rPr>
          <w:rFonts w:ascii="Times New Roman" w:hAnsi="Times New Roman" w:cs="Times New Roman"/>
          <w:sz w:val="24"/>
          <w:szCs w:val="24"/>
        </w:rPr>
        <w:t xml:space="preserve"> our project like what are the different view levels, dynamic aspects etc.</w:t>
      </w:r>
    </w:p>
    <w:p w:rsidR="005C302D" w:rsidRPr="005C302D" w:rsidRDefault="005C302D" w:rsidP="005C302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I spent around 37 hours outside class towards the project.</w:t>
      </w:r>
    </w:p>
    <w:p w:rsidR="005C302D" w:rsidRPr="005C302D" w:rsidRDefault="005C302D" w:rsidP="005C302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302D" w:rsidRPr="005C302D" w:rsidRDefault="005C302D" w:rsidP="005C302D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302D">
        <w:rPr>
          <w:rFonts w:ascii="Times New Roman" w:hAnsi="Times New Roman" w:cs="Times New Roman"/>
          <w:b/>
          <w:sz w:val="24"/>
          <w:szCs w:val="24"/>
        </w:rPr>
        <w:t>Tasks to complete this week: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Document the software architecture which describes the structure of the system and </w:t>
      </w:r>
      <w:r w:rsidRPr="005C302D">
        <w:rPr>
          <w:rFonts w:ascii="Times New Roman" w:hAnsi="Times New Roman" w:cs="Times New Roman"/>
          <w:noProof/>
          <w:sz w:val="24"/>
          <w:szCs w:val="24"/>
        </w:rPr>
        <w:t>analyzes</w:t>
      </w:r>
      <w:r w:rsidRPr="005C302D">
        <w:rPr>
          <w:rFonts w:ascii="Times New Roman" w:hAnsi="Times New Roman" w:cs="Times New Roman"/>
          <w:sz w:val="24"/>
          <w:szCs w:val="24"/>
        </w:rPr>
        <w:t xml:space="preserve"> all the relationships among the elements involved.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 xml:space="preserve">Proofread the </w:t>
      </w:r>
      <w:r w:rsidRPr="005C302D">
        <w:rPr>
          <w:rFonts w:ascii="Times New Roman" w:hAnsi="Times New Roman" w:cs="Times New Roman"/>
          <w:noProof/>
          <w:sz w:val="24"/>
          <w:szCs w:val="24"/>
        </w:rPr>
        <w:t>test cases</w:t>
      </w:r>
      <w:r w:rsidRPr="005C302D">
        <w:rPr>
          <w:rFonts w:ascii="Times New Roman" w:hAnsi="Times New Roman" w:cs="Times New Roman"/>
          <w:sz w:val="24"/>
          <w:szCs w:val="24"/>
        </w:rPr>
        <w:t xml:space="preserve"> prepared by </w:t>
      </w:r>
      <w:r w:rsidRPr="00CC3623">
        <w:rPr>
          <w:rFonts w:ascii="Times New Roman" w:hAnsi="Times New Roman" w:cs="Times New Roman"/>
          <w:noProof/>
          <w:sz w:val="24"/>
          <w:szCs w:val="24"/>
        </w:rPr>
        <w:t>anudeep</w:t>
      </w:r>
      <w:r w:rsidRPr="005C302D">
        <w:rPr>
          <w:rFonts w:ascii="Times New Roman" w:hAnsi="Times New Roman" w:cs="Times New Roman"/>
          <w:sz w:val="24"/>
          <w:szCs w:val="24"/>
        </w:rPr>
        <w:t xml:space="preserve"> for the shared document requirement.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Develop prototypes for the shared calendar requirement.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Document the functional specification for the shared calendar requirement.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Document the remaining test cases for shared calendar requirement.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Develop PERT chart to represent tasks for the project.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Work on completing the shared document requirement in SRS.</w:t>
      </w:r>
    </w:p>
    <w:p w:rsidR="005C302D" w:rsidRPr="005C302D" w:rsidRDefault="005C302D" w:rsidP="005C302D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302D">
        <w:rPr>
          <w:rFonts w:ascii="Times New Roman" w:hAnsi="Times New Roman" w:cs="Times New Roman"/>
          <w:sz w:val="24"/>
          <w:szCs w:val="24"/>
        </w:rPr>
        <w:t>I will dedicate around 40 hours this week outside the class to contribute towards the progress of the project.</w:t>
      </w:r>
      <w:bookmarkStart w:id="0" w:name="_GoBack"/>
      <w:bookmarkEnd w:id="0"/>
    </w:p>
    <w:sectPr w:rsidR="005C302D" w:rsidRPr="005C30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374177"/>
    <w:multiLevelType w:val="hybridMultilevel"/>
    <w:tmpl w:val="24202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F0E58"/>
    <w:multiLevelType w:val="hybridMultilevel"/>
    <w:tmpl w:val="036813A2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E01E8A"/>
    <w:multiLevelType w:val="hybridMultilevel"/>
    <w:tmpl w:val="8D5434BA"/>
    <w:lvl w:ilvl="0" w:tplc="F0720944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jM0MzE1MDc1NzNX0lEKTi0uzszPAykwqgUA0Bze9ywAAAA="/>
  </w:docVars>
  <w:rsids>
    <w:rsidRoot w:val="005C302D"/>
    <w:rsid w:val="00121B67"/>
    <w:rsid w:val="001F06A5"/>
    <w:rsid w:val="001F5889"/>
    <w:rsid w:val="002500E3"/>
    <w:rsid w:val="002B0A42"/>
    <w:rsid w:val="002E229C"/>
    <w:rsid w:val="00331E9B"/>
    <w:rsid w:val="003523C5"/>
    <w:rsid w:val="003A3777"/>
    <w:rsid w:val="003A38FD"/>
    <w:rsid w:val="00461F31"/>
    <w:rsid w:val="005C302D"/>
    <w:rsid w:val="005F437C"/>
    <w:rsid w:val="00677508"/>
    <w:rsid w:val="00782AAC"/>
    <w:rsid w:val="00835067"/>
    <w:rsid w:val="00850307"/>
    <w:rsid w:val="008D02F6"/>
    <w:rsid w:val="00A7196C"/>
    <w:rsid w:val="00B64440"/>
    <w:rsid w:val="00B6790C"/>
    <w:rsid w:val="00C75316"/>
    <w:rsid w:val="00CC3623"/>
    <w:rsid w:val="00D516E7"/>
    <w:rsid w:val="00E403C7"/>
    <w:rsid w:val="00E410C8"/>
    <w:rsid w:val="00EE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291F7"/>
  <w15:chartTrackingRefBased/>
  <w15:docId w15:val="{8F6E2929-C797-4CFF-AC44-60CDB0505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302D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C30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C302D"/>
  </w:style>
  <w:style w:type="paragraph" w:styleId="ListParagraph">
    <w:name w:val="List Paragraph"/>
    <w:basedOn w:val="Normal"/>
    <w:uiPriority w:val="34"/>
    <w:qFormat/>
    <w:rsid w:val="005C302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C30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5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jula,Vineeth</dc:creator>
  <cp:keywords/>
  <dc:description/>
  <cp:lastModifiedBy>Gajula,Vineeth</cp:lastModifiedBy>
  <cp:revision>30</cp:revision>
  <dcterms:created xsi:type="dcterms:W3CDTF">2017-07-17T03:36:00Z</dcterms:created>
  <dcterms:modified xsi:type="dcterms:W3CDTF">2017-07-17T19:14:00Z</dcterms:modified>
</cp:coreProperties>
</file>